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BD541" w14:textId="4F3EE9A3" w:rsidR="0065721C" w:rsidRPr="00C2368D" w:rsidRDefault="66ECE8FE" w:rsidP="28529FE5">
      <w:pPr>
        <w:spacing w:after="120"/>
        <w:jc w:val="center"/>
        <w:rPr>
          <w:rFonts w:ascii="Arial" w:eastAsia="Arial" w:hAnsi="Arial" w:cs="Arial"/>
          <w:color w:val="000000" w:themeColor="text1"/>
          <w:sz w:val="32"/>
          <w:szCs w:val="32"/>
          <w:lang w:val="en-GB"/>
        </w:rPr>
      </w:pPr>
      <w:r>
        <w:rPr>
          <w:noProof/>
        </w:rPr>
        <w:drawing>
          <wp:inline distT="0" distB="0" distL="0" distR="0" wp14:anchorId="41CADFFF" wp14:editId="0C2C81CC">
            <wp:extent cx="1333500" cy="581025"/>
            <wp:effectExtent l="0" t="0" r="0" b="0"/>
            <wp:docPr id="772757881" name="Picture 772757881" descr="Logo O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CB786" w14:textId="3847FDF9" w:rsidR="0065721C" w:rsidRPr="00C2368D" w:rsidRDefault="0065721C" w:rsidP="28529FE5">
      <w:pPr>
        <w:spacing w:after="120"/>
        <w:jc w:val="both"/>
        <w:rPr>
          <w:rFonts w:ascii="Arial" w:eastAsia="Arial" w:hAnsi="Arial" w:cs="Arial"/>
          <w:color w:val="000000" w:themeColor="text1"/>
          <w:sz w:val="20"/>
          <w:szCs w:val="20"/>
          <w:lang w:val="en-GB"/>
        </w:rPr>
      </w:pPr>
    </w:p>
    <w:p w14:paraId="610F8A97" w14:textId="78CC406A" w:rsidR="00C0702A" w:rsidRPr="00C0702A" w:rsidRDefault="00F3225D" w:rsidP="00C0702A">
      <w:pPr>
        <w:spacing w:after="120"/>
        <w:jc w:val="both"/>
        <w:rPr>
          <w:rFonts w:ascii="Arial" w:eastAsia="Arial" w:hAnsi="Arial" w:cs="Arial"/>
          <w:bCs/>
          <w:color w:val="000000" w:themeColor="text1"/>
          <w:sz w:val="20"/>
          <w:szCs w:val="20"/>
          <w:lang w:val="en-GB"/>
        </w:rPr>
      </w:pPr>
      <w:r>
        <w:rPr>
          <w:rFonts w:ascii="Arial" w:eastAsia="Arial" w:hAnsi="Arial" w:cs="Arial"/>
          <w:bCs/>
          <w:color w:val="000000" w:themeColor="text1"/>
          <w:sz w:val="20"/>
          <w:szCs w:val="20"/>
          <w:lang w:val="en-GB"/>
        </w:rPr>
        <w:t>DTIS</w:t>
      </w:r>
      <w:r w:rsidR="00C0702A" w:rsidRPr="00C0702A">
        <w:rPr>
          <w:rFonts w:ascii="Arial" w:eastAsia="Arial" w:hAnsi="Arial" w:cs="Arial"/>
          <w:bCs/>
          <w:color w:val="000000" w:themeColor="text1"/>
          <w:sz w:val="20"/>
          <w:szCs w:val="20"/>
          <w:lang w:val="en-GB"/>
        </w:rPr>
        <w:t>/CFT2021/1</w:t>
      </w:r>
    </w:p>
    <w:p w14:paraId="432F3BD3" w14:textId="77E28C86" w:rsidR="0065721C" w:rsidRPr="00C0702A" w:rsidRDefault="0065721C" w:rsidP="28529FE5">
      <w:pPr>
        <w:spacing w:after="120"/>
        <w:jc w:val="both"/>
        <w:rPr>
          <w:rFonts w:ascii="Arial" w:eastAsia="Arial" w:hAnsi="Arial" w:cs="Arial"/>
          <w:color w:val="000000" w:themeColor="text1"/>
          <w:sz w:val="20"/>
          <w:szCs w:val="20"/>
          <w:lang w:val="en-US"/>
        </w:rPr>
      </w:pPr>
    </w:p>
    <w:p w14:paraId="76C514EB" w14:textId="23D6EDE2" w:rsidR="0065721C" w:rsidRPr="00C2368D" w:rsidRDefault="66ECE8FE" w:rsidP="28529FE5">
      <w:pPr>
        <w:pStyle w:val="Titre"/>
        <w:spacing w:after="120"/>
        <w:jc w:val="center"/>
        <w:rPr>
          <w:rFonts w:ascii="Arial" w:eastAsia="Arial" w:hAnsi="Arial" w:cs="Arial"/>
          <w:b/>
          <w:bCs/>
          <w:sz w:val="36"/>
          <w:szCs w:val="36"/>
          <w:lang w:val="en-GB"/>
        </w:rPr>
      </w:pPr>
      <w:r w:rsidRPr="002C47A3">
        <w:rPr>
          <w:rFonts w:ascii="Arial" w:eastAsia="Arial" w:hAnsi="Arial" w:cs="Arial"/>
          <w:b/>
          <w:bCs/>
          <w:smallCaps/>
          <w:color w:val="000000" w:themeColor="text1"/>
          <w:sz w:val="36"/>
          <w:szCs w:val="36"/>
          <w:lang w:val="en-US"/>
        </w:rPr>
        <w:t xml:space="preserve">Document </w:t>
      </w:r>
      <w:r w:rsidR="00C0702A">
        <w:rPr>
          <w:rFonts w:ascii="Arial" w:eastAsia="Arial" w:hAnsi="Arial" w:cs="Arial"/>
          <w:b/>
          <w:bCs/>
          <w:smallCaps/>
          <w:color w:val="000000" w:themeColor="text1"/>
          <w:sz w:val="36"/>
          <w:szCs w:val="36"/>
          <w:lang w:val="en-US"/>
        </w:rPr>
        <w:t>E</w:t>
      </w:r>
      <w:r w:rsidRPr="002C47A3">
        <w:rPr>
          <w:rFonts w:ascii="Arial" w:eastAsia="Arial" w:hAnsi="Arial" w:cs="Arial"/>
          <w:b/>
          <w:bCs/>
          <w:smallCaps/>
          <w:color w:val="000000" w:themeColor="text1"/>
          <w:sz w:val="36"/>
          <w:szCs w:val="36"/>
          <w:lang w:val="en-US"/>
        </w:rPr>
        <w:t>:</w:t>
      </w:r>
      <w:bookmarkStart w:id="0" w:name="_Hlk64898985"/>
      <w:r w:rsidR="00C2368D" w:rsidRPr="28529FE5">
        <w:rPr>
          <w:rFonts w:ascii="Arial" w:eastAsia="Arial" w:hAnsi="Arial" w:cs="Arial"/>
          <w:b/>
          <w:bCs/>
          <w:sz w:val="36"/>
          <w:szCs w:val="36"/>
          <w:lang w:val="en-GB"/>
        </w:rPr>
        <w:t xml:space="preserve"> </w:t>
      </w:r>
      <w:bookmarkEnd w:id="0"/>
      <w:r w:rsidR="005735A7" w:rsidRPr="28529FE5">
        <w:rPr>
          <w:rFonts w:ascii="Arial" w:eastAsia="Arial" w:hAnsi="Arial" w:cs="Arial"/>
          <w:b/>
          <w:bCs/>
          <w:sz w:val="36"/>
          <w:szCs w:val="36"/>
          <w:lang w:val="en-GB"/>
        </w:rPr>
        <w:t>Questions and Answers</w:t>
      </w:r>
      <w:r w:rsidR="00940321" w:rsidRPr="28529FE5">
        <w:rPr>
          <w:rFonts w:ascii="Arial" w:eastAsia="Arial" w:hAnsi="Arial" w:cs="Arial"/>
          <w:b/>
          <w:bCs/>
          <w:sz w:val="36"/>
          <w:szCs w:val="36"/>
          <w:lang w:val="en-GB"/>
        </w:rPr>
        <w:t xml:space="preserve"> </w:t>
      </w:r>
    </w:p>
    <w:p w14:paraId="01C0639A" w14:textId="15097201" w:rsidR="002F45BE" w:rsidRDefault="002F45BE" w:rsidP="28529FE5">
      <w:pPr>
        <w:rPr>
          <w:rFonts w:ascii="Arial" w:eastAsia="Arial" w:hAnsi="Arial" w:cs="Arial"/>
          <w:lang w:val="en-GB"/>
        </w:rPr>
      </w:pPr>
    </w:p>
    <w:p w14:paraId="37A93A42" w14:textId="3DB540C2" w:rsidR="00F3225D" w:rsidRPr="00591933" w:rsidRDefault="00CE254B" w:rsidP="00F3225D">
      <w:pPr>
        <w:spacing w:after="120"/>
        <w:jc w:val="both"/>
        <w:rPr>
          <w:rFonts w:ascii="Arial" w:eastAsia="Arial" w:hAnsi="Arial" w:cs="Arial"/>
          <w:b/>
          <w:lang w:val="en-GB"/>
        </w:rPr>
      </w:pPr>
      <w:r w:rsidRPr="28529FE5">
        <w:rPr>
          <w:rFonts w:ascii="Arial" w:eastAsia="Arial" w:hAnsi="Arial" w:cs="Arial"/>
          <w:lang w:val="en-GB"/>
        </w:rPr>
        <w:t xml:space="preserve">This document is established to centralise the responses to all the questions the OIE receives related to the </w:t>
      </w:r>
      <w:bookmarkStart w:id="1" w:name="_Hlk72933316"/>
      <w:r w:rsidR="00855974" w:rsidRPr="00591933">
        <w:rPr>
          <w:rFonts w:ascii="Arial" w:eastAsia="Arial" w:hAnsi="Arial" w:cs="Arial"/>
          <w:bCs/>
          <w:lang w:val="en-GB"/>
        </w:rPr>
        <w:t>PVS Pathway Information System</w:t>
      </w:r>
      <w:bookmarkEnd w:id="1"/>
      <w:r w:rsidR="00650EE1" w:rsidRPr="00BA0607">
        <w:rPr>
          <w:rFonts w:ascii="Arial" w:eastAsia="Arial" w:hAnsi="Arial" w:cs="Arial"/>
          <w:bCs/>
          <w:lang w:val="en-GB"/>
        </w:rPr>
        <w:t xml:space="preserve"> </w:t>
      </w:r>
      <w:r w:rsidRPr="28529FE5">
        <w:rPr>
          <w:rFonts w:ascii="Arial" w:eastAsia="Arial" w:hAnsi="Arial" w:cs="Arial"/>
          <w:lang w:val="en-GB"/>
        </w:rPr>
        <w:t xml:space="preserve">call for tender (reference </w:t>
      </w:r>
      <w:r w:rsidR="00F3225D">
        <w:rPr>
          <w:rFonts w:ascii="Arial" w:eastAsia="Arial" w:hAnsi="Arial" w:cs="Arial"/>
          <w:bCs/>
          <w:color w:val="000000" w:themeColor="text1"/>
          <w:sz w:val="20"/>
          <w:szCs w:val="20"/>
          <w:lang w:val="en-GB"/>
        </w:rPr>
        <w:t>DTIS</w:t>
      </w:r>
      <w:r w:rsidR="00F3225D" w:rsidRPr="00C0702A">
        <w:rPr>
          <w:rFonts w:ascii="Arial" w:eastAsia="Arial" w:hAnsi="Arial" w:cs="Arial"/>
          <w:bCs/>
          <w:color w:val="000000" w:themeColor="text1"/>
          <w:sz w:val="20"/>
          <w:szCs w:val="20"/>
          <w:lang w:val="en-GB"/>
        </w:rPr>
        <w:t>/CFT2021/1</w:t>
      </w:r>
      <w:r w:rsidR="00D25774">
        <w:rPr>
          <w:rFonts w:ascii="Arial" w:eastAsia="Arial" w:hAnsi="Arial" w:cs="Arial"/>
          <w:bCs/>
          <w:color w:val="000000" w:themeColor="text1"/>
          <w:sz w:val="20"/>
          <w:szCs w:val="20"/>
          <w:lang w:val="en-GB"/>
        </w:rPr>
        <w:t>).</w:t>
      </w:r>
    </w:p>
    <w:p w14:paraId="2902C57F" w14:textId="7A801B5D" w:rsidR="00522EA7" w:rsidRPr="00650EE1" w:rsidRDefault="00522EA7" w:rsidP="28529FE5">
      <w:pPr>
        <w:rPr>
          <w:rFonts w:ascii="Arial" w:eastAsia="Arial" w:hAnsi="Arial" w:cs="Arial"/>
          <w:b/>
          <w:lang w:val="en-GB"/>
        </w:rPr>
      </w:pPr>
      <w:r>
        <w:rPr>
          <w:rFonts w:ascii="Arial" w:eastAsia="Arial" w:hAnsi="Arial" w:cs="Arial"/>
          <w:b/>
          <w:lang w:val="en-GB"/>
        </w:rPr>
        <w:t>Updated on : [insert the date]</w:t>
      </w:r>
    </w:p>
    <w:tbl>
      <w:tblPr>
        <w:tblStyle w:val="Grilledutableau"/>
        <w:tblW w:w="10491" w:type="dxa"/>
        <w:tblInd w:w="-431" w:type="dxa"/>
        <w:tblLook w:val="04A0" w:firstRow="1" w:lastRow="0" w:firstColumn="1" w:lastColumn="0" w:noHBand="0" w:noVBand="1"/>
      </w:tblPr>
      <w:tblGrid>
        <w:gridCol w:w="1075"/>
        <w:gridCol w:w="2828"/>
        <w:gridCol w:w="6588"/>
      </w:tblGrid>
      <w:tr w:rsidR="008D46E8" w14:paraId="41C2E922" w14:textId="77777777" w:rsidTr="5E3F2F13">
        <w:tc>
          <w:tcPr>
            <w:tcW w:w="1075" w:type="dxa"/>
            <w:tcBorders>
              <w:bottom w:val="single" w:sz="4" w:space="0" w:color="auto"/>
            </w:tcBorders>
            <w:shd w:val="clear" w:color="auto" w:fill="C9C9C9" w:themeFill="accent3" w:themeFillTint="99"/>
            <w:vAlign w:val="center"/>
          </w:tcPr>
          <w:p w14:paraId="4CB9B188" w14:textId="77777777" w:rsidR="005735A7" w:rsidRPr="00EB4ACC" w:rsidRDefault="005735A7" w:rsidP="28529FE5">
            <w:pPr>
              <w:spacing w:before="60" w:after="60"/>
              <w:jc w:val="center"/>
              <w:rPr>
                <w:rFonts w:ascii="Arial" w:eastAsia="Arial" w:hAnsi="Arial" w:cs="Arial"/>
                <w:b/>
                <w:bCs/>
              </w:rPr>
            </w:pPr>
            <w:r w:rsidRPr="28529FE5">
              <w:rPr>
                <w:rFonts w:ascii="Arial" w:eastAsia="Arial" w:hAnsi="Arial" w:cs="Arial"/>
                <w:b/>
                <w:bCs/>
              </w:rPr>
              <w:t>RF</w:t>
            </w:r>
            <w:r w:rsidR="000A6CC2" w:rsidRPr="28529FE5">
              <w:rPr>
                <w:rFonts w:ascii="Arial" w:eastAsia="Arial" w:hAnsi="Arial" w:cs="Arial"/>
                <w:b/>
                <w:bCs/>
              </w:rPr>
              <w:t>P</w:t>
            </w:r>
            <w:r w:rsidRPr="28529FE5">
              <w:rPr>
                <w:rFonts w:ascii="Arial" w:eastAsia="Arial" w:hAnsi="Arial" w:cs="Arial"/>
                <w:b/>
                <w:bCs/>
              </w:rPr>
              <w:t xml:space="preserve"> Section</w:t>
            </w:r>
          </w:p>
        </w:tc>
        <w:tc>
          <w:tcPr>
            <w:tcW w:w="2828" w:type="dxa"/>
            <w:tcBorders>
              <w:bottom w:val="single" w:sz="4" w:space="0" w:color="auto"/>
            </w:tcBorders>
            <w:shd w:val="clear" w:color="auto" w:fill="C9C9C9" w:themeFill="accent3" w:themeFillTint="99"/>
            <w:vAlign w:val="center"/>
          </w:tcPr>
          <w:p w14:paraId="0ADC9D28" w14:textId="77777777" w:rsidR="005735A7" w:rsidRPr="00EB4ACC" w:rsidRDefault="005735A7" w:rsidP="28529FE5">
            <w:pPr>
              <w:spacing w:before="60" w:after="60"/>
              <w:jc w:val="center"/>
              <w:rPr>
                <w:rFonts w:ascii="Arial" w:eastAsia="Arial" w:hAnsi="Arial" w:cs="Arial"/>
                <w:b/>
                <w:bCs/>
              </w:rPr>
            </w:pPr>
            <w:r w:rsidRPr="28529FE5">
              <w:rPr>
                <w:rFonts w:ascii="Arial" w:eastAsia="Arial" w:hAnsi="Arial" w:cs="Arial"/>
                <w:b/>
                <w:bCs/>
              </w:rPr>
              <w:t>Question</w:t>
            </w:r>
          </w:p>
        </w:tc>
        <w:tc>
          <w:tcPr>
            <w:tcW w:w="6588" w:type="dxa"/>
            <w:tcBorders>
              <w:bottom w:val="single" w:sz="4" w:space="0" w:color="auto"/>
            </w:tcBorders>
            <w:shd w:val="clear" w:color="auto" w:fill="C9C9C9" w:themeFill="accent3" w:themeFillTint="99"/>
            <w:vAlign w:val="center"/>
          </w:tcPr>
          <w:p w14:paraId="4C85BD7B" w14:textId="77777777" w:rsidR="005735A7" w:rsidRPr="000A6CC2" w:rsidRDefault="005735A7" w:rsidP="28529FE5">
            <w:pPr>
              <w:spacing w:before="60" w:after="60"/>
              <w:jc w:val="center"/>
              <w:rPr>
                <w:rFonts w:ascii="Arial" w:eastAsia="Arial" w:hAnsi="Arial" w:cs="Arial"/>
                <w:b/>
                <w:bCs/>
              </w:rPr>
            </w:pPr>
            <w:proofErr w:type="spellStart"/>
            <w:r w:rsidRPr="28529FE5">
              <w:rPr>
                <w:rFonts w:ascii="Arial" w:eastAsia="Arial" w:hAnsi="Arial" w:cs="Arial"/>
                <w:b/>
                <w:bCs/>
              </w:rPr>
              <w:t>Answer</w:t>
            </w:r>
            <w:proofErr w:type="spellEnd"/>
          </w:p>
        </w:tc>
      </w:tr>
      <w:tr w:rsidR="008D46E8" w:rsidRPr="00C5700A" w14:paraId="5D0D0DB7" w14:textId="77777777" w:rsidTr="5E3F2F13">
        <w:trPr>
          <w:trHeight w:val="1267"/>
        </w:trPr>
        <w:tc>
          <w:tcPr>
            <w:tcW w:w="1075" w:type="dxa"/>
            <w:vAlign w:val="center"/>
          </w:tcPr>
          <w:p w14:paraId="6D7681D5" w14:textId="5FC86E08" w:rsidR="00962C53" w:rsidRPr="00962C53" w:rsidRDefault="00962C53" w:rsidP="28529FE5">
            <w:pPr>
              <w:spacing w:before="60" w:after="60"/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2828" w:type="dxa"/>
            <w:vAlign w:val="center"/>
          </w:tcPr>
          <w:p w14:paraId="765FC954" w14:textId="5BFD214E" w:rsidR="00962C53" w:rsidRPr="000A6CC2" w:rsidRDefault="00962C53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588" w:type="dxa"/>
            <w:vAlign w:val="center"/>
          </w:tcPr>
          <w:p w14:paraId="7A5B2945" w14:textId="013493CA" w:rsidR="006B41F6" w:rsidRDefault="006B41F6" w:rsidP="5E3F2F13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3045FCF8" w14:textId="77777777" w:rsidR="00B06CEB" w:rsidRDefault="00B06CEB" w:rsidP="5E3F2F13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0F16B868" w14:textId="77777777" w:rsidR="00B06CEB" w:rsidRDefault="00B06CEB" w:rsidP="5E3F2F13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0CED5DA5" w14:textId="77777777" w:rsidR="00B06CEB" w:rsidRDefault="00B06CEB" w:rsidP="5E3F2F13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20947F37" w14:textId="77777777" w:rsidR="00B06CEB" w:rsidRDefault="00B06CEB" w:rsidP="5E3F2F13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08A35299" w14:textId="77777777" w:rsidR="00B06CEB" w:rsidRPr="00115E6B" w:rsidRDefault="00B06CEB" w:rsidP="5E3F2F13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53BB8C95" w14:textId="1FC3EA28" w:rsidR="006B41F6" w:rsidRPr="00115E6B" w:rsidRDefault="006B41F6" w:rsidP="5E3F2F13">
            <w:pPr>
              <w:pStyle w:val="NormalWeb"/>
              <w:spacing w:before="60" w:beforeAutospacing="0" w:after="60" w:afterAutospacing="0"/>
              <w:jc w:val="both"/>
              <w:rPr>
                <w:rFonts w:eastAsia="Calibri"/>
                <w:lang w:val="en-GB"/>
              </w:rPr>
            </w:pPr>
          </w:p>
        </w:tc>
      </w:tr>
      <w:tr w:rsidR="00ED746B" w:rsidRPr="000C0C4A" w14:paraId="379CCCBD" w14:textId="77777777" w:rsidTr="5E3F2F13">
        <w:trPr>
          <w:trHeight w:val="1267"/>
        </w:trPr>
        <w:tc>
          <w:tcPr>
            <w:tcW w:w="1075" w:type="dxa"/>
            <w:vAlign w:val="center"/>
          </w:tcPr>
          <w:p w14:paraId="1DDEDBC5" w14:textId="27321062" w:rsidR="00ED746B" w:rsidRDefault="00ED746B" w:rsidP="28529FE5">
            <w:pPr>
              <w:spacing w:before="60" w:after="60"/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2828" w:type="dxa"/>
            <w:shd w:val="clear" w:color="auto" w:fill="auto"/>
            <w:vAlign w:val="center"/>
          </w:tcPr>
          <w:p w14:paraId="09A1DB14" w14:textId="5130FF8C" w:rsidR="00ED746B" w:rsidRDefault="00ED746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588" w:type="dxa"/>
            <w:shd w:val="clear" w:color="auto" w:fill="auto"/>
            <w:vAlign w:val="center"/>
          </w:tcPr>
          <w:p w14:paraId="4C4B0930" w14:textId="77777777" w:rsidR="00ED746B" w:rsidRDefault="00ED746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49757E17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4637F4BC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0ED87C68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4D9CB086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252628C2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5B419980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215E3ED2" w14:textId="18F3848E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</w:tc>
      </w:tr>
      <w:tr w:rsidR="00ED746B" w:rsidRPr="00077F4A" w14:paraId="68454160" w14:textId="77777777" w:rsidTr="5E3F2F13">
        <w:trPr>
          <w:trHeight w:val="312"/>
        </w:trPr>
        <w:tc>
          <w:tcPr>
            <w:tcW w:w="10491" w:type="dxa"/>
            <w:gridSpan w:val="3"/>
            <w:shd w:val="clear" w:color="auto" w:fill="E7E6E6" w:themeFill="background2"/>
            <w:vAlign w:val="center"/>
          </w:tcPr>
          <w:p w14:paraId="0802A374" w14:textId="77777777" w:rsidR="00ED746B" w:rsidRPr="005B2D5C" w:rsidRDefault="00ED746B" w:rsidP="28529FE5">
            <w:pPr>
              <w:pStyle w:val="NormalWeb"/>
              <w:spacing w:before="60" w:beforeAutospacing="0" w:after="60" w:afterAutospacing="0"/>
              <w:jc w:val="center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 w:rsidRPr="28529FE5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Tender Procedure Rules</w:t>
            </w:r>
          </w:p>
        </w:tc>
      </w:tr>
      <w:tr w:rsidR="00ED746B" w:rsidRPr="00C5700A" w14:paraId="0B4ED40F" w14:textId="77777777" w:rsidTr="5E3F2F13">
        <w:trPr>
          <w:trHeight w:val="237"/>
        </w:trPr>
        <w:tc>
          <w:tcPr>
            <w:tcW w:w="1075" w:type="dxa"/>
            <w:vAlign w:val="center"/>
          </w:tcPr>
          <w:p w14:paraId="22E62C46" w14:textId="72B867C9" w:rsidR="00ED746B" w:rsidRPr="00962C53" w:rsidRDefault="00ED746B" w:rsidP="28529FE5">
            <w:pPr>
              <w:spacing w:before="60" w:after="60"/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2828" w:type="dxa"/>
            <w:vAlign w:val="center"/>
          </w:tcPr>
          <w:p w14:paraId="0F40C2D1" w14:textId="193A7572" w:rsidR="00ED746B" w:rsidRPr="005B2D5C" w:rsidRDefault="00ED746B" w:rsidP="28529FE5">
            <w:pPr>
              <w:pStyle w:val="NormalWeb"/>
              <w:spacing w:before="60" w:after="6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588" w:type="dxa"/>
            <w:vAlign w:val="center"/>
          </w:tcPr>
          <w:p w14:paraId="7C29D2ED" w14:textId="77777777" w:rsidR="00ED746B" w:rsidRDefault="00ED746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39139E73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181546E7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70218375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03002E4C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427E88B1" w14:textId="188DF69C" w:rsidR="00B06CEB" w:rsidRPr="005B2D5C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</w:tc>
      </w:tr>
      <w:tr w:rsidR="00ED746B" w:rsidRPr="00077F4A" w14:paraId="714F58AB" w14:textId="77777777" w:rsidTr="5E3F2F13">
        <w:trPr>
          <w:trHeight w:val="60"/>
        </w:trPr>
        <w:tc>
          <w:tcPr>
            <w:tcW w:w="10491" w:type="dxa"/>
            <w:gridSpan w:val="3"/>
            <w:shd w:val="clear" w:color="auto" w:fill="E7E6E6" w:themeFill="background2"/>
            <w:vAlign w:val="center"/>
          </w:tcPr>
          <w:p w14:paraId="35BEBC6C" w14:textId="77777777" w:rsidR="00ED746B" w:rsidRPr="005B2D5C" w:rsidRDefault="00ED746B" w:rsidP="28529FE5">
            <w:pPr>
              <w:pStyle w:val="NormalWeb"/>
              <w:spacing w:before="60" w:beforeAutospacing="0" w:after="60" w:afterAutospacing="0"/>
              <w:jc w:val="center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 w:rsidRPr="28529FE5">
              <w:rPr>
                <w:rFonts w:ascii="Arial" w:eastAsia="Arial" w:hAnsi="Arial" w:cs="Arial"/>
                <w:lang w:val="en-US"/>
              </w:rPr>
              <w:br w:type="page"/>
            </w:r>
            <w:r w:rsidRPr="28529FE5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Terms of Reference</w:t>
            </w:r>
          </w:p>
        </w:tc>
      </w:tr>
      <w:tr w:rsidR="00ED746B" w:rsidRPr="00ED746B" w14:paraId="08E6E3FB" w14:textId="77777777" w:rsidTr="5E3F2F13">
        <w:trPr>
          <w:trHeight w:val="60"/>
        </w:trPr>
        <w:tc>
          <w:tcPr>
            <w:tcW w:w="1075" w:type="dxa"/>
            <w:shd w:val="clear" w:color="auto" w:fill="auto"/>
            <w:vAlign w:val="center"/>
          </w:tcPr>
          <w:p w14:paraId="282E8672" w14:textId="28E692C4" w:rsidR="00ED746B" w:rsidRPr="00962C53" w:rsidRDefault="00ED746B" w:rsidP="28529FE5">
            <w:pPr>
              <w:spacing w:before="60" w:after="60"/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2828" w:type="dxa"/>
            <w:shd w:val="clear" w:color="auto" w:fill="auto"/>
            <w:vAlign w:val="center"/>
          </w:tcPr>
          <w:p w14:paraId="29B67D41" w14:textId="695B17E8" w:rsidR="00ED746B" w:rsidRPr="005B2D5C" w:rsidRDefault="00ED746B" w:rsidP="28529FE5">
            <w:pPr>
              <w:pStyle w:val="NormalWeb"/>
              <w:spacing w:before="60" w:after="6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588" w:type="dxa"/>
            <w:shd w:val="clear" w:color="auto" w:fill="auto"/>
            <w:vAlign w:val="center"/>
          </w:tcPr>
          <w:p w14:paraId="5C3AEEC1" w14:textId="77777777" w:rsidR="00ED746B" w:rsidRDefault="00ED746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</w:p>
          <w:p w14:paraId="2C12573F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</w:p>
          <w:p w14:paraId="4C695E90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</w:p>
          <w:p w14:paraId="752BC434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</w:p>
          <w:p w14:paraId="00FD6BD5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</w:p>
          <w:p w14:paraId="58EFF716" w14:textId="18B16ACE" w:rsidR="00B06CEB" w:rsidRPr="003C3635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</w:p>
        </w:tc>
      </w:tr>
    </w:tbl>
    <w:p w14:paraId="577234A7" w14:textId="77777777" w:rsidR="005735A7" w:rsidRPr="005735A7" w:rsidRDefault="00BA0607" w:rsidP="00BA0607">
      <w:pPr>
        <w:tabs>
          <w:tab w:val="left" w:pos="8685"/>
        </w:tabs>
        <w:rPr>
          <w:lang w:val="en-GB"/>
        </w:rPr>
      </w:pPr>
      <w:r>
        <w:rPr>
          <w:lang w:val="en-GB"/>
        </w:rPr>
        <w:tab/>
      </w:r>
    </w:p>
    <w:sectPr w:rsidR="005735A7" w:rsidRPr="005735A7" w:rsidSect="002F45B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247" w:bottom="1134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73858" w14:textId="77777777" w:rsidR="001F5F88" w:rsidRDefault="001F5F88" w:rsidP="005735A7">
      <w:pPr>
        <w:spacing w:after="0" w:line="240" w:lineRule="auto"/>
      </w:pPr>
      <w:r>
        <w:separator/>
      </w:r>
    </w:p>
  </w:endnote>
  <w:endnote w:type="continuationSeparator" w:id="0">
    <w:p w14:paraId="48E7A1BA" w14:textId="77777777" w:rsidR="001F5F88" w:rsidRDefault="001F5F88" w:rsidP="005735A7">
      <w:pPr>
        <w:spacing w:after="0" w:line="240" w:lineRule="auto"/>
      </w:pPr>
      <w:r>
        <w:continuationSeparator/>
      </w:r>
    </w:p>
  </w:endnote>
  <w:endnote w:type="continuationNotice" w:id="1">
    <w:p w14:paraId="611E4293" w14:textId="77777777" w:rsidR="001F5F88" w:rsidRDefault="001F5F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D2C82" w14:textId="77777777" w:rsidR="00591933" w:rsidRDefault="00591933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8FACF" w14:textId="0887608B" w:rsidR="002842AD" w:rsidRPr="00642D6B" w:rsidRDefault="00591933" w:rsidP="002842AD">
    <w:pPr>
      <w:pStyle w:val="FooterLine"/>
      <w:tabs>
        <w:tab w:val="clear" w:pos="8647"/>
      </w:tabs>
      <w:rPr>
        <w:rStyle w:val="Numrodepage"/>
        <w:rFonts w:ascii="Calibri" w:hAnsi="Calibri"/>
        <w:lang w:val="en-US"/>
      </w:rPr>
    </w:pPr>
    <w:r w:rsidRPr="00591933">
      <w:rPr>
        <w:b/>
        <w:bCs/>
        <w:i/>
        <w:iCs/>
        <w:sz w:val="14"/>
        <w:szCs w:val="18"/>
        <w:lang w:val="en-US"/>
      </w:rPr>
      <w:t>DT</w:t>
    </w:r>
    <w:r>
      <w:rPr>
        <w:b/>
        <w:bCs/>
        <w:i/>
        <w:iCs/>
        <w:sz w:val="14"/>
        <w:szCs w:val="18"/>
        <w:lang w:val="en-US"/>
      </w:rPr>
      <w:t>IS</w:t>
    </w:r>
    <w:r w:rsidR="002842AD" w:rsidRPr="0035018D">
      <w:rPr>
        <w:b/>
        <w:bCs/>
        <w:i/>
        <w:iCs/>
        <w:sz w:val="14"/>
        <w:szCs w:val="18"/>
        <w:lang w:val="en-GB"/>
      </w:rPr>
      <w:t xml:space="preserve">/CFT2021/1- </w:t>
    </w:r>
    <w:r w:rsidRPr="00591933">
      <w:rPr>
        <w:b/>
        <w:bCs/>
        <w:i/>
        <w:iCs/>
        <w:sz w:val="14"/>
        <w:szCs w:val="18"/>
        <w:lang w:val="en-GB"/>
      </w:rPr>
      <w:t>PVS Pathway Information System</w:t>
    </w:r>
    <w:r w:rsidR="002842AD">
      <w:rPr>
        <w:b/>
        <w:bCs/>
        <w:i/>
        <w:iCs/>
        <w:sz w:val="14"/>
        <w:szCs w:val="18"/>
        <w:lang w:val="en-GB"/>
      </w:rPr>
      <w:tab/>
    </w:r>
    <w:r w:rsidR="002842AD">
      <w:rPr>
        <w:b/>
        <w:bCs/>
        <w:i/>
        <w:iCs/>
        <w:sz w:val="14"/>
        <w:szCs w:val="18"/>
        <w:lang w:val="en-GB"/>
      </w:rPr>
      <w:tab/>
    </w:r>
    <w:r w:rsidR="002842AD">
      <w:rPr>
        <w:b/>
        <w:bCs/>
        <w:i/>
        <w:iCs/>
        <w:sz w:val="14"/>
        <w:szCs w:val="18"/>
        <w:lang w:val="en-GB"/>
      </w:rPr>
      <w:tab/>
    </w:r>
    <w:r w:rsidR="002842AD" w:rsidRPr="0030290B">
      <w:rPr>
        <w:rStyle w:val="Numrodepage"/>
        <w:rFonts w:ascii="Calibri" w:hAnsi="Calibri"/>
      </w:rPr>
      <w:t xml:space="preserve"> </w:t>
    </w:r>
    <w:r w:rsidR="002842AD" w:rsidRPr="0030290B">
      <w:rPr>
        <w:rStyle w:val="Numrodepage"/>
        <w:rFonts w:ascii="Calibri" w:hAnsi="Calibri"/>
      </w:rPr>
      <w:fldChar w:fldCharType="begin"/>
    </w:r>
    <w:r w:rsidR="002842AD" w:rsidRPr="00642D6B">
      <w:rPr>
        <w:rStyle w:val="Numrodepage"/>
        <w:rFonts w:ascii="Calibri" w:hAnsi="Calibri"/>
        <w:lang w:val="en-US"/>
      </w:rPr>
      <w:instrText xml:space="preserve"> PAGE </w:instrText>
    </w:r>
    <w:r w:rsidR="002842AD" w:rsidRPr="0030290B">
      <w:rPr>
        <w:rStyle w:val="Numrodepage"/>
        <w:rFonts w:ascii="Calibri" w:hAnsi="Calibri"/>
      </w:rPr>
      <w:fldChar w:fldCharType="separate"/>
    </w:r>
    <w:r w:rsidR="002842AD">
      <w:rPr>
        <w:rStyle w:val="Numrodepage"/>
        <w:rFonts w:ascii="Calibri" w:hAnsi="Calibri"/>
      </w:rPr>
      <w:t>1</w:t>
    </w:r>
    <w:r w:rsidR="002842AD" w:rsidRPr="0030290B">
      <w:rPr>
        <w:rStyle w:val="Numrodepage"/>
        <w:rFonts w:ascii="Calibri" w:hAnsi="Calibri"/>
      </w:rPr>
      <w:fldChar w:fldCharType="end"/>
    </w:r>
    <w:r w:rsidR="002842AD" w:rsidRPr="00642D6B">
      <w:rPr>
        <w:rStyle w:val="Numrodepage"/>
        <w:rFonts w:ascii="Calibri" w:hAnsi="Calibri"/>
        <w:lang w:val="en-US"/>
      </w:rPr>
      <w:t>/</w:t>
    </w:r>
    <w:r w:rsidR="002842AD" w:rsidRPr="0030290B">
      <w:rPr>
        <w:rStyle w:val="Numrodepage"/>
        <w:rFonts w:ascii="Calibri" w:hAnsi="Calibri"/>
        <w:snapToGrid w:val="0"/>
      </w:rPr>
      <w:fldChar w:fldCharType="begin"/>
    </w:r>
    <w:r w:rsidR="002842AD" w:rsidRPr="00642D6B">
      <w:rPr>
        <w:rStyle w:val="Numrodepage"/>
        <w:rFonts w:ascii="Calibri" w:hAnsi="Calibri"/>
        <w:snapToGrid w:val="0"/>
        <w:lang w:val="en-US"/>
      </w:rPr>
      <w:instrText xml:space="preserve"> NUMPAGES </w:instrText>
    </w:r>
    <w:r w:rsidR="002842AD" w:rsidRPr="0030290B">
      <w:rPr>
        <w:rStyle w:val="Numrodepage"/>
        <w:rFonts w:ascii="Calibri" w:hAnsi="Calibri"/>
        <w:snapToGrid w:val="0"/>
      </w:rPr>
      <w:fldChar w:fldCharType="separate"/>
    </w:r>
    <w:r w:rsidR="002842AD">
      <w:rPr>
        <w:rStyle w:val="Numrodepage"/>
        <w:rFonts w:ascii="Calibri" w:hAnsi="Calibri"/>
        <w:snapToGrid w:val="0"/>
      </w:rPr>
      <w:t>15</w:t>
    </w:r>
    <w:r w:rsidR="002842AD" w:rsidRPr="0030290B">
      <w:rPr>
        <w:rStyle w:val="Numrodepage"/>
        <w:rFonts w:ascii="Calibri" w:hAnsi="Calibri"/>
        <w:snapToGrid w:val="0"/>
      </w:rPr>
      <w:fldChar w:fldCharType="end"/>
    </w:r>
    <w:r w:rsidR="002842AD" w:rsidRPr="00403AAC">
      <w:rPr>
        <w:rFonts w:asciiTheme="minorHAnsi" w:hAnsiTheme="minorHAnsi" w:cstheme="minorHAnsi"/>
        <w:bCs/>
      </w:rPr>
      <w:t xml:space="preserve">                                          </w:t>
    </w:r>
    <w:r w:rsidR="002842AD">
      <w:rPr>
        <w:rFonts w:asciiTheme="minorHAnsi" w:hAnsiTheme="minorHAnsi" w:cstheme="minorHAnsi"/>
        <w:bCs/>
      </w:rPr>
      <w:t xml:space="preserve">  </w:t>
    </w:r>
    <w:r w:rsidR="002842AD" w:rsidRPr="00642D6B">
      <w:rPr>
        <w:rStyle w:val="Numrodepage"/>
        <w:rFonts w:ascii="Calibri" w:hAnsi="Calibri"/>
        <w:lang w:val="en-US"/>
      </w:rPr>
      <w:t xml:space="preserve">                                </w:t>
    </w:r>
  </w:p>
  <w:p w14:paraId="614ABD1A" w14:textId="77777777" w:rsidR="002842AD" w:rsidRPr="002842AD" w:rsidRDefault="002842AD" w:rsidP="002842AD">
    <w:pPr>
      <w:rPr>
        <w:lang w:val="en-US"/>
      </w:rPr>
    </w:pPr>
  </w:p>
  <w:p w14:paraId="276D2E8B" w14:textId="25B5C165" w:rsidR="00916C80" w:rsidRPr="002842AD" w:rsidRDefault="00916C80" w:rsidP="002842AD">
    <w:pPr>
      <w:pStyle w:val="Pieddepage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8DF16" w14:textId="77777777" w:rsidR="00591933" w:rsidRDefault="00591933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6E16FC" w14:textId="77777777" w:rsidR="001F5F88" w:rsidRDefault="001F5F88" w:rsidP="005735A7">
      <w:pPr>
        <w:spacing w:after="0" w:line="240" w:lineRule="auto"/>
      </w:pPr>
      <w:r>
        <w:separator/>
      </w:r>
    </w:p>
  </w:footnote>
  <w:footnote w:type="continuationSeparator" w:id="0">
    <w:p w14:paraId="11942C7F" w14:textId="77777777" w:rsidR="001F5F88" w:rsidRDefault="001F5F88" w:rsidP="005735A7">
      <w:pPr>
        <w:spacing w:after="0" w:line="240" w:lineRule="auto"/>
      </w:pPr>
      <w:r>
        <w:continuationSeparator/>
      </w:r>
    </w:p>
  </w:footnote>
  <w:footnote w:type="continuationNotice" w:id="1">
    <w:p w14:paraId="3211AA44" w14:textId="77777777" w:rsidR="001F5F88" w:rsidRDefault="001F5F8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BCF6D" w14:textId="77777777" w:rsidR="00591933" w:rsidRDefault="00591933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682FD" w14:textId="77777777" w:rsidR="00591933" w:rsidRDefault="00591933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F6F94" w14:textId="77777777" w:rsidR="00591933" w:rsidRDefault="0059193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507D4"/>
    <w:multiLevelType w:val="hybridMultilevel"/>
    <w:tmpl w:val="118C73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1A5B4C"/>
    <w:multiLevelType w:val="hybridMultilevel"/>
    <w:tmpl w:val="8C06655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zEytTC3MDExsDBX0lEKTi0uzszPAykwrAUA+YnJCywAAAA="/>
  </w:docVars>
  <w:rsids>
    <w:rsidRoot w:val="005735A7"/>
    <w:rsid w:val="000164AE"/>
    <w:rsid w:val="0005408A"/>
    <w:rsid w:val="0006296A"/>
    <w:rsid w:val="000747DE"/>
    <w:rsid w:val="00077F4A"/>
    <w:rsid w:val="00085355"/>
    <w:rsid w:val="000963E9"/>
    <w:rsid w:val="000A6CC2"/>
    <w:rsid w:val="000C0C4A"/>
    <w:rsid w:val="00115E6B"/>
    <w:rsid w:val="0013034E"/>
    <w:rsid w:val="00164616"/>
    <w:rsid w:val="0017768C"/>
    <w:rsid w:val="001C5B00"/>
    <w:rsid w:val="001F5F88"/>
    <w:rsid w:val="00204C34"/>
    <w:rsid w:val="00245601"/>
    <w:rsid w:val="002842AD"/>
    <w:rsid w:val="002A767E"/>
    <w:rsid w:val="002A7B31"/>
    <w:rsid w:val="002B37FF"/>
    <w:rsid w:val="002C47A3"/>
    <w:rsid w:val="002D1674"/>
    <w:rsid w:val="002F45BE"/>
    <w:rsid w:val="002F62BF"/>
    <w:rsid w:val="00335059"/>
    <w:rsid w:val="003442D7"/>
    <w:rsid w:val="003464FB"/>
    <w:rsid w:val="0037278B"/>
    <w:rsid w:val="003C3635"/>
    <w:rsid w:val="003E163E"/>
    <w:rsid w:val="003F2D7A"/>
    <w:rsid w:val="00412C7B"/>
    <w:rsid w:val="0043005F"/>
    <w:rsid w:val="004F6984"/>
    <w:rsid w:val="00522EA7"/>
    <w:rsid w:val="005735A7"/>
    <w:rsid w:val="0058160A"/>
    <w:rsid w:val="00591933"/>
    <w:rsid w:val="005B13E6"/>
    <w:rsid w:val="005B2D5C"/>
    <w:rsid w:val="005E2D65"/>
    <w:rsid w:val="00620665"/>
    <w:rsid w:val="006246D2"/>
    <w:rsid w:val="00650EE1"/>
    <w:rsid w:val="0065721C"/>
    <w:rsid w:val="006735E6"/>
    <w:rsid w:val="006B41F6"/>
    <w:rsid w:val="00750AAC"/>
    <w:rsid w:val="007E2E58"/>
    <w:rsid w:val="00826545"/>
    <w:rsid w:val="00855974"/>
    <w:rsid w:val="00880E16"/>
    <w:rsid w:val="008A4C28"/>
    <w:rsid w:val="008D46E8"/>
    <w:rsid w:val="00916C80"/>
    <w:rsid w:val="00934082"/>
    <w:rsid w:val="00940321"/>
    <w:rsid w:val="00962C53"/>
    <w:rsid w:val="00970C16"/>
    <w:rsid w:val="00982B62"/>
    <w:rsid w:val="009B3E75"/>
    <w:rsid w:val="009F35DF"/>
    <w:rsid w:val="00A1348B"/>
    <w:rsid w:val="00A8783D"/>
    <w:rsid w:val="00A961C4"/>
    <w:rsid w:val="00AC2A45"/>
    <w:rsid w:val="00B02E33"/>
    <w:rsid w:val="00B06CEB"/>
    <w:rsid w:val="00B900E8"/>
    <w:rsid w:val="00BA0607"/>
    <w:rsid w:val="00C0702A"/>
    <w:rsid w:val="00C11A3D"/>
    <w:rsid w:val="00C2368D"/>
    <w:rsid w:val="00C5700A"/>
    <w:rsid w:val="00C701CF"/>
    <w:rsid w:val="00C703CB"/>
    <w:rsid w:val="00C71AEA"/>
    <w:rsid w:val="00C95DCD"/>
    <w:rsid w:val="00CD661F"/>
    <w:rsid w:val="00CE254B"/>
    <w:rsid w:val="00D13445"/>
    <w:rsid w:val="00D25774"/>
    <w:rsid w:val="00D43B49"/>
    <w:rsid w:val="00D44C6D"/>
    <w:rsid w:val="00D5442D"/>
    <w:rsid w:val="00D75B84"/>
    <w:rsid w:val="00DC7EB9"/>
    <w:rsid w:val="00DE75AD"/>
    <w:rsid w:val="00E0360B"/>
    <w:rsid w:val="00E24E77"/>
    <w:rsid w:val="00E32B1D"/>
    <w:rsid w:val="00E577C0"/>
    <w:rsid w:val="00E61AAD"/>
    <w:rsid w:val="00EA05CE"/>
    <w:rsid w:val="00EB034E"/>
    <w:rsid w:val="00EB4ACC"/>
    <w:rsid w:val="00ED746B"/>
    <w:rsid w:val="00EE657A"/>
    <w:rsid w:val="00EE6FE8"/>
    <w:rsid w:val="00F26B7F"/>
    <w:rsid w:val="00F3225D"/>
    <w:rsid w:val="00F57114"/>
    <w:rsid w:val="00FC389D"/>
    <w:rsid w:val="07377357"/>
    <w:rsid w:val="28529FE5"/>
    <w:rsid w:val="5E3F2F13"/>
    <w:rsid w:val="66ECE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0223492"/>
  <w15:chartTrackingRefBased/>
  <w15:docId w15:val="{C1EB1C65-E792-4193-9C9D-E39CD9A6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5735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735A7"/>
  </w:style>
  <w:style w:type="paragraph" w:styleId="Pieddepage">
    <w:name w:val="footer"/>
    <w:basedOn w:val="Normal"/>
    <w:link w:val="PieddepageCar"/>
    <w:uiPriority w:val="99"/>
    <w:unhideWhenUsed/>
    <w:rsid w:val="005735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735A7"/>
  </w:style>
  <w:style w:type="paragraph" w:styleId="Titre">
    <w:name w:val="Title"/>
    <w:basedOn w:val="Normal"/>
    <w:next w:val="Normal"/>
    <w:link w:val="TitreCar"/>
    <w:uiPriority w:val="10"/>
    <w:qFormat/>
    <w:rsid w:val="005735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5735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lledutableau">
    <w:name w:val="Table Grid"/>
    <w:basedOn w:val="TableauNormal"/>
    <w:uiPriority w:val="39"/>
    <w:rsid w:val="005735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Policepardfaut"/>
    <w:rsid w:val="005735A7"/>
  </w:style>
  <w:style w:type="character" w:styleId="Numrodepage">
    <w:name w:val="page number"/>
    <w:basedOn w:val="Policepardfaut"/>
    <w:rsid w:val="00826545"/>
  </w:style>
  <w:style w:type="paragraph" w:customStyle="1" w:styleId="FooterLine">
    <w:name w:val="FooterLine"/>
    <w:basedOn w:val="Pieddepage"/>
    <w:next w:val="Pieddepage"/>
    <w:rsid w:val="00826545"/>
    <w:pPr>
      <w:pBdr>
        <w:top w:val="single" w:sz="4" w:space="1" w:color="auto"/>
      </w:pBdr>
      <w:tabs>
        <w:tab w:val="clear" w:pos="4536"/>
        <w:tab w:val="clear" w:pos="9072"/>
        <w:tab w:val="right" w:pos="8647"/>
      </w:tabs>
      <w:spacing w:before="120"/>
    </w:pPr>
    <w:rPr>
      <w:rFonts w:ascii="Arial" w:eastAsia="Times New Roman" w:hAnsi="Arial" w:cs="Times New Roman"/>
      <w:sz w:val="16"/>
      <w:szCs w:val="20"/>
      <w:lang w:val="fi-FI"/>
    </w:rPr>
  </w:style>
  <w:style w:type="paragraph" w:customStyle="1" w:styleId="Texte">
    <w:name w:val="Texte"/>
    <w:basedOn w:val="Normal"/>
    <w:qFormat/>
    <w:rsid w:val="00826545"/>
    <w:pPr>
      <w:spacing w:after="120" w:line="276" w:lineRule="auto"/>
      <w:jc w:val="both"/>
    </w:pPr>
    <w:rPr>
      <w:rFonts w:ascii="Arial" w:eastAsia="Times New Roman" w:hAnsi="Arial" w:cs="Arial"/>
      <w:sz w:val="20"/>
      <w:lang w:val="en-GB"/>
    </w:rPr>
  </w:style>
  <w:style w:type="character" w:styleId="Lienhypertexte">
    <w:name w:val="Hyperlink"/>
    <w:basedOn w:val="Policepardfaut"/>
    <w:uiPriority w:val="99"/>
    <w:semiHidden/>
    <w:unhideWhenUsed/>
    <w:rsid w:val="000A6CC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A6C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C2A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C2A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9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05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63D0A06F352C4E9128F19A697352FE" ma:contentTypeVersion="13" ma:contentTypeDescription="Crée un document." ma:contentTypeScope="" ma:versionID="061e88a7f7b1f1e4d27cdeb1be51561e">
  <xsd:schema xmlns:xsd="http://www.w3.org/2001/XMLSchema" xmlns:xs="http://www.w3.org/2001/XMLSchema" xmlns:p="http://schemas.microsoft.com/office/2006/metadata/properties" xmlns:ns2="f80245d4-78c3-4086-b15f-f1c3eb307012" xmlns:ns3="83bba88f-a9d9-4834-8f4a-cf4c260b42b7" targetNamespace="http://schemas.microsoft.com/office/2006/metadata/properties" ma:root="true" ma:fieldsID="1cd24288f1ca6d1d18711c2c401ddb08" ns2:_="" ns3:_="">
    <xsd:import namespace="f80245d4-78c3-4086-b15f-f1c3eb307012"/>
    <xsd:import namespace="83bba88f-a9d9-4834-8f4a-cf4c260b42b7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0245d4-78c3-4086-b15f-f1c3eb307012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Mots clés d’entreprise" ma:fieldId="{23f27201-bee3-471e-b2e7-b64fd8b7ca38}" ma:taxonomyMulti="true" ma:sspId="ad0b2da7-f7f1-4ade-bc4d-78491eef27d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2a2fdfec-eb5c-43b1-8b62-b926ce454cc0}" ma:internalName="TaxCatchAll" ma:showField="CatchAllData" ma:web="f80245d4-78c3-4086-b15f-f1c3eb3070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ba88f-a9d9-4834-8f4a-cf4c260b42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80245d4-78c3-4086-b15f-f1c3eb307012" xsi:nil="true"/>
    <TaxKeywordTaxHTField xmlns="f80245d4-78c3-4086-b15f-f1c3eb307012">
      <Terms xmlns="http://schemas.microsoft.com/office/infopath/2007/PartnerControls"/>
    </TaxKeywordTaxHTFiel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810D07-9260-4689-BB0D-D377A1D0CE5C}"/>
</file>

<file path=customXml/itemProps2.xml><?xml version="1.0" encoding="utf-8"?>
<ds:datastoreItem xmlns:ds="http://schemas.openxmlformats.org/officeDocument/2006/customXml" ds:itemID="{7488B4B6-6B95-4992-B12B-301E18DCEC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24C136-4E24-45AB-BA39-1920BB10A85C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  <ds:schemaRef ds:uri="http://www.w3.org/XML/1998/namespace"/>
    <ds:schemaRef ds:uri="http://purl.org/dc/terms/"/>
    <ds:schemaRef ds:uri="f80245d4-78c3-4086-b15f-f1c3eb307012"/>
    <ds:schemaRef ds:uri="http://schemas.microsoft.com/office/2006/metadata/properties"/>
    <ds:schemaRef ds:uri="http://schemas.microsoft.com/office/infopath/2007/PartnerControls"/>
    <ds:schemaRef ds:uri="83bba88f-a9d9-4834-8f4a-cf4c260b42b7"/>
  </ds:schemaRefs>
</ds:datastoreItem>
</file>

<file path=customXml/itemProps4.xml><?xml version="1.0" encoding="utf-8"?>
<ds:datastoreItem xmlns:ds="http://schemas.openxmlformats.org/officeDocument/2006/customXml" ds:itemID="{708DD4D8-0E9F-4669-83EB-77E10CB70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27</Characters>
  <Application>Microsoft Office Word</Application>
  <DocSecurity>0</DocSecurity>
  <Lines>2</Lines>
  <Paragraphs>1</Paragraphs>
  <ScaleCrop>false</ScaleCrop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ussia Clavel</dc:creator>
  <cp:keywords/>
  <dc:description/>
  <cp:lastModifiedBy>Andrea Rivera Valdez</cp:lastModifiedBy>
  <cp:revision>2</cp:revision>
  <cp:lastPrinted>2021-06-28T08:24:00Z</cp:lastPrinted>
  <dcterms:created xsi:type="dcterms:W3CDTF">2021-11-24T09:00:00Z</dcterms:created>
  <dcterms:modified xsi:type="dcterms:W3CDTF">2021-11-24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63D0A06F352C4E9128F19A697352FE</vt:lpwstr>
  </property>
  <property fmtid="{D5CDD505-2E9C-101B-9397-08002B2CF9AE}" pid="3" name="TaxKeyword">
    <vt:lpwstr/>
  </property>
</Properties>
</file>